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423DA7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23DA7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423DA7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423DA7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F88DF93" w:rsidR="00173A24" w:rsidRDefault="00423D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efines logical division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B5E3482" w:rsidR="00173A24" w:rsidRDefault="00F5409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</w:t>
      </w:r>
      <w:r w:rsidR="00472238">
        <w:rPr>
          <w:rFonts w:ascii="Muli" w:eastAsia="Muli" w:hAnsi="Muli" w:cs="Muli"/>
          <w:b/>
          <w:sz w:val="24"/>
          <w:szCs w:val="24"/>
        </w:rPr>
        <w:t xml:space="preserve"> positioning</w:t>
      </w:r>
      <w:r>
        <w:rPr>
          <w:rFonts w:ascii="Muli" w:eastAsia="Muli" w:hAnsi="Muli" w:cs="Muli"/>
          <w:b/>
          <w:sz w:val="24"/>
          <w:szCs w:val="24"/>
        </w:rPr>
        <w:t xml:space="preserve"> is normal position</w:t>
      </w:r>
    </w:p>
    <w:p w14:paraId="66E87FA3" w14:textId="58111819" w:rsidR="00F54092" w:rsidRDefault="00F5409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</w:t>
      </w:r>
      <w:r w:rsidR="00472238">
        <w:rPr>
          <w:rFonts w:ascii="Muli" w:eastAsia="Muli" w:hAnsi="Muli" w:cs="Muli"/>
          <w:b/>
          <w:sz w:val="24"/>
          <w:szCs w:val="24"/>
        </w:rPr>
        <w:t>te positing is positioning inherited from the parent class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39BBCD1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etermine the transparency of the objec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C983D3" w14:textId="77777777" w:rsidR="00423DA7" w:rsidRDefault="00423DA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8E38D58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6D46B22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535FF42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go </w:t>
      </w:r>
    </w:p>
    <w:p w14:paraId="5529F201" w14:textId="599FD5D6" w:rsidR="00472238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CD73F0F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display the elem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D95B2A7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the output of the functio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DB0C285" w:rsidR="00173A24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zzer</w:t>
      </w:r>
    </w:p>
    <w:p w14:paraId="0645C55A" w14:textId="56F3DA8E" w:rsidR="00472238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Header</w:t>
      </w:r>
    </w:p>
    <w:p w14:paraId="6E29DC43" w14:textId="7B5D1306" w:rsidR="00472238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The Home screen </w:t>
      </w:r>
    </w:p>
    <w:p w14:paraId="7A8E7308" w14:textId="2DF2B1EA" w:rsidR="00472238" w:rsidRDefault="004722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zzer screen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3DA7"/>
    <w:rsid w:val="00472238"/>
    <w:rsid w:val="009526BB"/>
    <w:rsid w:val="00F54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107B5-AC62-4FBA-97B2-CD6BACDCD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8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1-06T05:46:00Z</dcterms:created>
  <dcterms:modified xsi:type="dcterms:W3CDTF">2021-05-28T19:20:00Z</dcterms:modified>
</cp:coreProperties>
</file>